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5998A" w14:textId="4DA533D9" w:rsidR="00981368" w:rsidRDefault="00981368" w:rsidP="00BC5104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 w14:anchorId="2BE4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8" o:title=""/>
          </v:shape>
          <o:OLEObject Type="Embed" ProgID="MSPhotoEd.3" ShapeID="_x0000_i1025" DrawAspect="Content" ObjectID="_1621930635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14:paraId="0620025F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14:paraId="1507A289" w14:textId="3FBD10C0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Harwich </w:t>
      </w:r>
      <w:r w:rsidR="006F7A23">
        <w:rPr>
          <w:rFonts w:ascii="Book Antiqua" w:hAnsi="Book Antiqua" w:cs="Book Antiqua"/>
          <w:b/>
          <w:bCs/>
          <w:sz w:val="22"/>
          <w:szCs w:val="22"/>
        </w:rPr>
        <w:t>Town Hall</w:t>
      </w:r>
    </w:p>
    <w:p w14:paraId="53386F97" w14:textId="0FFD47D5" w:rsidR="006F7A23" w:rsidRDefault="006F7A23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Special Combined BOS &amp; WWC Meeting</w:t>
      </w:r>
    </w:p>
    <w:p w14:paraId="60F31D73" w14:textId="74BAFE27" w:rsidR="00981368" w:rsidRDefault="006F7A23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Tuesday</w:t>
      </w:r>
      <w:r w:rsidR="00981368">
        <w:rPr>
          <w:rFonts w:ascii="Book Antiqua" w:hAnsi="Book Antiqua" w:cs="Book Antiqua"/>
          <w:b/>
          <w:bCs/>
          <w:sz w:val="22"/>
          <w:szCs w:val="22"/>
        </w:rPr>
        <w:t>,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May </w:t>
      </w:r>
      <w:proofErr w:type="gramStart"/>
      <w:r>
        <w:rPr>
          <w:rFonts w:ascii="Book Antiqua" w:hAnsi="Book Antiqua" w:cs="Book Antiqua"/>
          <w:b/>
          <w:bCs/>
          <w:sz w:val="22"/>
          <w:szCs w:val="22"/>
        </w:rPr>
        <w:t>28</w:t>
      </w:r>
      <w:bookmarkStart w:id="0" w:name="_GoBack"/>
      <w:bookmarkEnd w:id="0"/>
      <w:r w:rsidR="00857C86">
        <w:rPr>
          <w:rFonts w:ascii="Book Antiqua" w:hAnsi="Book Antiqua" w:cs="Book Antiqua"/>
          <w:b/>
          <w:bCs/>
          <w:sz w:val="22"/>
          <w:szCs w:val="22"/>
        </w:rPr>
        <w:t xml:space="preserve">, </w:t>
      </w:r>
      <w:r w:rsidR="00981368">
        <w:rPr>
          <w:rFonts w:ascii="Book Antiqua" w:hAnsi="Book Antiqua" w:cs="Book Antiqua"/>
          <w:b/>
          <w:bCs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b/>
          <w:bCs/>
          <w:sz w:val="22"/>
          <w:szCs w:val="22"/>
        </w:rPr>
        <w:t>9</w:t>
      </w:r>
      <w:proofErr w:type="gramEnd"/>
      <w:r w:rsidR="00981368"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14:paraId="3DBACBD8" w14:textId="66C02792" w:rsidR="00BC5104" w:rsidRPr="001B19A2" w:rsidRDefault="00981368" w:rsidP="001B19A2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6:</w:t>
      </w:r>
      <w:r w:rsidR="000367AF">
        <w:rPr>
          <w:rFonts w:ascii="Book Antiqua" w:hAnsi="Book Antiqua" w:cs="Book Antiqua"/>
          <w:b/>
          <w:bCs/>
          <w:sz w:val="22"/>
          <w:szCs w:val="22"/>
        </w:rPr>
        <w:t>0</w:t>
      </w:r>
      <w:r>
        <w:rPr>
          <w:rFonts w:ascii="Book Antiqua" w:hAnsi="Book Antiqua" w:cs="Book Antiqua"/>
          <w:b/>
          <w:bCs/>
          <w:sz w:val="22"/>
          <w:szCs w:val="22"/>
        </w:rPr>
        <w:t>0 PM</w:t>
      </w:r>
    </w:p>
    <w:p w14:paraId="2A3CAFD7" w14:textId="1DF999F8" w:rsidR="00930703" w:rsidRDefault="006F7A23" w:rsidP="00930703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Attendance:</w:t>
      </w:r>
    </w:p>
    <w:p w14:paraId="0B9479C4" w14:textId="565FF2E8" w:rsidR="006F7A23" w:rsidRDefault="006F7A23" w:rsidP="00930703">
      <w:pPr>
        <w:rPr>
          <w:bCs/>
          <w:sz w:val="24"/>
          <w:szCs w:val="24"/>
        </w:rPr>
      </w:pPr>
      <w:r w:rsidRPr="006F7A23">
        <w:rPr>
          <w:bCs/>
          <w:sz w:val="24"/>
          <w:szCs w:val="24"/>
        </w:rPr>
        <w:t>Matt Hart</w:t>
      </w:r>
      <w:r>
        <w:rPr>
          <w:bCs/>
          <w:sz w:val="24"/>
          <w:szCs w:val="24"/>
        </w:rPr>
        <w:t xml:space="preserve">, Steve Root, Dan Casey, Dan Hall, Mort </w:t>
      </w:r>
      <w:proofErr w:type="spellStart"/>
      <w:proofErr w:type="gramStart"/>
      <w:r>
        <w:rPr>
          <w:bCs/>
          <w:sz w:val="24"/>
          <w:szCs w:val="24"/>
        </w:rPr>
        <w:t>Terry,Tom</w:t>
      </w:r>
      <w:proofErr w:type="spellEnd"/>
      <w:proofErr w:type="gramEnd"/>
      <w:r>
        <w:rPr>
          <w:bCs/>
          <w:sz w:val="24"/>
          <w:szCs w:val="24"/>
        </w:rPr>
        <w:t xml:space="preserve"> Themistos, </w:t>
      </w:r>
      <w:proofErr w:type="spellStart"/>
      <w:r>
        <w:rPr>
          <w:bCs/>
          <w:sz w:val="24"/>
          <w:szCs w:val="24"/>
        </w:rPr>
        <w:t>JayWalpole</w:t>
      </w:r>
      <w:proofErr w:type="spellEnd"/>
      <w:r>
        <w:rPr>
          <w:bCs/>
          <w:sz w:val="24"/>
          <w:szCs w:val="24"/>
        </w:rPr>
        <w:t>, and Roger Peterson</w:t>
      </w:r>
    </w:p>
    <w:p w14:paraId="39F6A079" w14:textId="457714E7" w:rsidR="006F7A23" w:rsidRDefault="006F7A23" w:rsidP="00930703">
      <w:pPr>
        <w:rPr>
          <w:bCs/>
          <w:sz w:val="24"/>
          <w:szCs w:val="24"/>
        </w:rPr>
      </w:pPr>
    </w:p>
    <w:p w14:paraId="0469BEAF" w14:textId="08A654CD" w:rsidR="006F7A23" w:rsidRDefault="001B19A2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Special WWC/BOS Meeting called </w:t>
      </w:r>
      <w:proofErr w:type="spellStart"/>
      <w:r w:rsidR="006F7A23">
        <w:rPr>
          <w:bCs/>
          <w:sz w:val="24"/>
          <w:szCs w:val="24"/>
        </w:rPr>
        <w:t>Called</w:t>
      </w:r>
      <w:proofErr w:type="spellEnd"/>
      <w:r w:rsidR="006F7A23">
        <w:rPr>
          <w:bCs/>
          <w:sz w:val="24"/>
          <w:szCs w:val="24"/>
        </w:rPr>
        <w:t xml:space="preserve"> to order 5:50 </w:t>
      </w:r>
      <w:r>
        <w:rPr>
          <w:bCs/>
          <w:sz w:val="24"/>
          <w:szCs w:val="24"/>
        </w:rPr>
        <w:t>pm</w:t>
      </w:r>
    </w:p>
    <w:p w14:paraId="71F57038" w14:textId="77777777" w:rsidR="001B19A2" w:rsidRDefault="001B19A2" w:rsidP="00930703">
      <w:pPr>
        <w:rPr>
          <w:bCs/>
          <w:sz w:val="24"/>
          <w:szCs w:val="24"/>
        </w:rPr>
      </w:pPr>
    </w:p>
    <w:p w14:paraId="334494D9" w14:textId="77777777" w:rsidR="001B19A2" w:rsidRDefault="006F7A23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New Business:</w:t>
      </w:r>
      <w:r w:rsidR="001B19A2">
        <w:rPr>
          <w:bCs/>
          <w:sz w:val="24"/>
          <w:szCs w:val="24"/>
        </w:rPr>
        <w:t xml:space="preserve"> 7:30 pm with the BOS</w:t>
      </w:r>
      <w:r>
        <w:rPr>
          <w:bCs/>
          <w:sz w:val="24"/>
          <w:szCs w:val="24"/>
        </w:rPr>
        <w:t xml:space="preserve"> </w:t>
      </w:r>
    </w:p>
    <w:p w14:paraId="037E6000" w14:textId="77777777" w:rsidR="001B19A2" w:rsidRDefault="001B19A2" w:rsidP="00930703">
      <w:pPr>
        <w:rPr>
          <w:bCs/>
          <w:sz w:val="24"/>
          <w:szCs w:val="24"/>
        </w:rPr>
      </w:pPr>
    </w:p>
    <w:p w14:paraId="2AC2A278" w14:textId="690F1AA7" w:rsidR="006F7A23" w:rsidRDefault="006F7A23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vote on </w:t>
      </w:r>
      <w:r w:rsidR="001B19A2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change to Harwich Harbor Management Plan to allow the </w:t>
      </w:r>
      <w:proofErr w:type="spellStart"/>
      <w:r>
        <w:rPr>
          <w:bCs/>
          <w:sz w:val="24"/>
          <w:szCs w:val="24"/>
        </w:rPr>
        <w:t>serviving</w:t>
      </w:r>
      <w:proofErr w:type="spellEnd"/>
      <w:r>
        <w:rPr>
          <w:bCs/>
          <w:sz w:val="24"/>
          <w:szCs w:val="24"/>
        </w:rPr>
        <w:t xml:space="preserve"> of Beer and Wine at the new Harbor Side Grill at the Saquatucket Marina was </w:t>
      </w:r>
      <w:r w:rsidR="001B19A2">
        <w:rPr>
          <w:bCs/>
          <w:sz w:val="24"/>
          <w:szCs w:val="24"/>
        </w:rPr>
        <w:t xml:space="preserve">previously </w:t>
      </w:r>
      <w:r>
        <w:rPr>
          <w:bCs/>
          <w:sz w:val="24"/>
          <w:szCs w:val="24"/>
        </w:rPr>
        <w:t>determined at the regularly scheduled meeting of the WWC</w:t>
      </w:r>
      <w:r w:rsidR="001B19A2">
        <w:rPr>
          <w:bCs/>
          <w:sz w:val="24"/>
          <w:szCs w:val="24"/>
        </w:rPr>
        <w:t xml:space="preserve"> on</w:t>
      </w:r>
      <w:r>
        <w:rPr>
          <w:bCs/>
          <w:sz w:val="24"/>
          <w:szCs w:val="24"/>
        </w:rPr>
        <w:t xml:space="preserve"> </w:t>
      </w:r>
      <w:r w:rsidR="001B19A2">
        <w:rPr>
          <w:bCs/>
          <w:sz w:val="24"/>
          <w:szCs w:val="24"/>
        </w:rPr>
        <w:t>May 15, 2019</w:t>
      </w:r>
      <w:r>
        <w:rPr>
          <w:bCs/>
          <w:sz w:val="24"/>
          <w:szCs w:val="24"/>
        </w:rPr>
        <w:t>.</w:t>
      </w:r>
    </w:p>
    <w:p w14:paraId="70345A62" w14:textId="77777777" w:rsidR="001B19A2" w:rsidRDefault="001B19A2" w:rsidP="00930703">
      <w:pPr>
        <w:rPr>
          <w:bCs/>
          <w:sz w:val="24"/>
          <w:szCs w:val="24"/>
        </w:rPr>
      </w:pPr>
    </w:p>
    <w:p w14:paraId="4239CD9F" w14:textId="77777777" w:rsidR="001B19A2" w:rsidRDefault="001B19A2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e May 15</w:t>
      </w:r>
      <w:r w:rsidRPr="001B19A2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</w:t>
      </w:r>
      <w:r w:rsidR="006F7A23">
        <w:rPr>
          <w:bCs/>
          <w:sz w:val="24"/>
          <w:szCs w:val="24"/>
        </w:rPr>
        <w:t>Motion</w:t>
      </w:r>
      <w:r>
        <w:rPr>
          <w:bCs/>
          <w:sz w:val="24"/>
          <w:szCs w:val="24"/>
        </w:rPr>
        <w:t xml:space="preserve"> was</w:t>
      </w:r>
      <w:r w:rsidR="006F7A23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m</w:t>
      </w:r>
      <w:r w:rsidR="006F7A23">
        <w:rPr>
          <w:bCs/>
          <w:sz w:val="24"/>
          <w:szCs w:val="24"/>
        </w:rPr>
        <w:t>ade by Steve Root, 2</w:t>
      </w:r>
      <w:r w:rsidR="006F7A23" w:rsidRPr="006F7A23">
        <w:rPr>
          <w:bCs/>
          <w:sz w:val="24"/>
          <w:szCs w:val="24"/>
          <w:vertAlign w:val="superscript"/>
        </w:rPr>
        <w:t>nd</w:t>
      </w:r>
      <w:r w:rsidR="006F7A23">
        <w:rPr>
          <w:bCs/>
          <w:sz w:val="24"/>
          <w:szCs w:val="24"/>
        </w:rPr>
        <w:t xml:space="preserve"> by Dan Hall </w:t>
      </w:r>
    </w:p>
    <w:p w14:paraId="649AF4EB" w14:textId="08F260D1" w:rsidR="006F7A23" w:rsidRDefault="001B19A2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e v</w:t>
      </w:r>
      <w:r w:rsidR="006F7A23">
        <w:rPr>
          <w:bCs/>
          <w:sz w:val="24"/>
          <w:szCs w:val="24"/>
        </w:rPr>
        <w:t xml:space="preserve">ote was </w:t>
      </w:r>
      <w:proofErr w:type="spellStart"/>
      <w:r w:rsidR="006F7A23">
        <w:rPr>
          <w:bCs/>
          <w:sz w:val="24"/>
          <w:szCs w:val="24"/>
        </w:rPr>
        <w:t>unamously</w:t>
      </w:r>
      <w:proofErr w:type="spellEnd"/>
      <w:r w:rsidR="006F7A23">
        <w:rPr>
          <w:bCs/>
          <w:sz w:val="24"/>
          <w:szCs w:val="24"/>
        </w:rPr>
        <w:t xml:space="preserve"> in favor</w:t>
      </w:r>
      <w:r>
        <w:rPr>
          <w:bCs/>
          <w:sz w:val="24"/>
          <w:szCs w:val="24"/>
        </w:rPr>
        <w:t xml:space="preserve"> of the HMP Change</w:t>
      </w:r>
      <w:r w:rsidR="006F7A23">
        <w:rPr>
          <w:bCs/>
          <w:sz w:val="24"/>
          <w:szCs w:val="24"/>
        </w:rPr>
        <w:t>.</w:t>
      </w:r>
    </w:p>
    <w:p w14:paraId="0A0C4F08" w14:textId="1540AA3E" w:rsidR="006F7A23" w:rsidRDefault="006F7A23" w:rsidP="00930703">
      <w:pPr>
        <w:rPr>
          <w:bCs/>
          <w:sz w:val="24"/>
          <w:szCs w:val="24"/>
        </w:rPr>
      </w:pPr>
    </w:p>
    <w:p w14:paraId="6CCFD92C" w14:textId="140866D6" w:rsidR="006F7A23" w:rsidRDefault="006F7A23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Discussions and Q&amp;A with the BOS and Public</w:t>
      </w:r>
      <w:r w:rsidR="001B19A2">
        <w:rPr>
          <w:bCs/>
          <w:sz w:val="24"/>
          <w:szCs w:val="24"/>
        </w:rPr>
        <w:t xml:space="preserve"> about the HMP Change</w:t>
      </w:r>
    </w:p>
    <w:p w14:paraId="67928311" w14:textId="7ABB046E" w:rsidR="001B19A2" w:rsidRDefault="001B19A2" w:rsidP="00930703">
      <w:pPr>
        <w:rPr>
          <w:bCs/>
          <w:sz w:val="24"/>
          <w:szCs w:val="24"/>
        </w:rPr>
      </w:pPr>
    </w:p>
    <w:p w14:paraId="73A5E752" w14:textId="3A38414B" w:rsidR="001B19A2" w:rsidRDefault="001B19A2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Motion to Adjourn by Dan Hall, 2</w:t>
      </w:r>
      <w:r w:rsidRPr="001B19A2">
        <w:rPr>
          <w:bCs/>
          <w:sz w:val="24"/>
          <w:szCs w:val="24"/>
          <w:vertAlign w:val="superscript"/>
        </w:rPr>
        <w:t>nd</w:t>
      </w:r>
      <w:r>
        <w:rPr>
          <w:bCs/>
          <w:sz w:val="24"/>
          <w:szCs w:val="24"/>
        </w:rPr>
        <w:t xml:space="preserve"> by Mort Terry all in favor</w:t>
      </w:r>
    </w:p>
    <w:p w14:paraId="1B2DAB3F" w14:textId="420F50ED" w:rsidR="001B19A2" w:rsidRDefault="001B19A2" w:rsidP="00930703">
      <w:pPr>
        <w:rPr>
          <w:bCs/>
          <w:sz w:val="24"/>
          <w:szCs w:val="24"/>
        </w:rPr>
      </w:pPr>
    </w:p>
    <w:p w14:paraId="60A0610C" w14:textId="3280FB68" w:rsidR="001B19A2" w:rsidRPr="006F7A23" w:rsidRDefault="001B19A2" w:rsidP="0093070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Meeting Adjourned at 8:30 pm</w:t>
      </w:r>
    </w:p>
    <w:p w14:paraId="4EA97616" w14:textId="5CC91BCF" w:rsidR="00981368" w:rsidRPr="00BC5104" w:rsidRDefault="005F2CE5" w:rsidP="00930703">
      <w:pPr>
        <w:rPr>
          <w:sz w:val="24"/>
          <w:szCs w:val="24"/>
        </w:rPr>
      </w:pPr>
      <w:r w:rsidRPr="00BC5104">
        <w:rPr>
          <w:sz w:val="24"/>
          <w:szCs w:val="24"/>
        </w:rPr>
        <w:t xml:space="preserve"> </w:t>
      </w:r>
    </w:p>
    <w:p w14:paraId="09535905" w14:textId="3652610C" w:rsidR="00BC5104" w:rsidRPr="00BC5104" w:rsidRDefault="00BC5104" w:rsidP="00BC5104">
      <w:pPr>
        <w:rPr>
          <w:sz w:val="24"/>
          <w:szCs w:val="24"/>
        </w:rPr>
      </w:pPr>
      <w:r w:rsidRPr="00BC5104">
        <w:rPr>
          <w:sz w:val="24"/>
          <w:szCs w:val="24"/>
        </w:rPr>
        <w:t xml:space="preserve">Minutes recorded by </w:t>
      </w:r>
      <w:r w:rsidR="006F7A23">
        <w:rPr>
          <w:sz w:val="24"/>
          <w:szCs w:val="24"/>
        </w:rPr>
        <w:t>Matt Hart</w:t>
      </w:r>
      <w:r w:rsidRPr="00BC5104">
        <w:rPr>
          <w:sz w:val="24"/>
          <w:szCs w:val="24"/>
        </w:rPr>
        <w:t>.</w:t>
      </w:r>
    </w:p>
    <w:p w14:paraId="421DACBC" w14:textId="68572177" w:rsidR="00981368" w:rsidRPr="00BC5104" w:rsidRDefault="00981368" w:rsidP="00525C30">
      <w:pPr>
        <w:jc w:val="both"/>
        <w:rPr>
          <w:sz w:val="24"/>
          <w:szCs w:val="24"/>
        </w:rPr>
      </w:pPr>
    </w:p>
    <w:p w14:paraId="07788EE1" w14:textId="77777777" w:rsidR="00981368" w:rsidRPr="00BC5104" w:rsidRDefault="00981368" w:rsidP="00525C30">
      <w:pPr>
        <w:jc w:val="both"/>
        <w:rPr>
          <w:sz w:val="24"/>
          <w:szCs w:val="24"/>
        </w:rPr>
      </w:pPr>
    </w:p>
    <w:p w14:paraId="370DF467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2D65E2C5" w14:textId="1E7D1733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>Date:</w:t>
      </w:r>
      <w:proofErr w:type="gramStart"/>
      <w:r w:rsidR="00BC5104">
        <w:rPr>
          <w:rFonts w:ascii="Book Antiqua" w:hAnsi="Book Antiqua" w:cs="Book Antiqua"/>
          <w:sz w:val="22"/>
          <w:szCs w:val="22"/>
        </w:rPr>
        <w:t xml:space="preserve"> 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DF410A">
        <w:rPr>
          <w:rFonts w:ascii="Book Antiqua" w:hAnsi="Book Antiqua" w:cs="Book Antiqua"/>
          <w:sz w:val="22"/>
          <w:szCs w:val="22"/>
        </w:rPr>
        <w:t>,</w:t>
      </w:r>
      <w:proofErr w:type="gramEnd"/>
      <w:r w:rsidR="00DF410A">
        <w:rPr>
          <w:rFonts w:ascii="Book Antiqua" w:hAnsi="Book Antiqua" w:cs="Book Antiqua"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sz w:val="22"/>
          <w:szCs w:val="22"/>
        </w:rPr>
        <w:t>9</w:t>
      </w:r>
    </w:p>
    <w:p w14:paraId="38B960C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 wp14:anchorId="777DBE10" wp14:editId="2DF17096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A700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</w:p>
    <w:p w14:paraId="3230918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0C4AC7ED" w14:textId="77777777" w:rsidR="00981368" w:rsidRDefault="00981368"/>
    <w:sectPr w:rsidR="00981368" w:rsidSect="00C071E2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5D600" w14:textId="77777777" w:rsidR="00493029" w:rsidRDefault="00493029">
      <w:r>
        <w:separator/>
      </w:r>
    </w:p>
  </w:endnote>
  <w:endnote w:type="continuationSeparator" w:id="0">
    <w:p w14:paraId="27CF7A0C" w14:textId="77777777"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3952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7A382" w14:textId="7A7BE705" w:rsidR="00BC5104" w:rsidRDefault="00BC5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F46855" w14:textId="506ADF71"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8FF3D" w14:textId="77777777" w:rsidR="00493029" w:rsidRDefault="00493029">
      <w:r>
        <w:separator/>
      </w:r>
    </w:p>
  </w:footnote>
  <w:footnote w:type="continuationSeparator" w:id="0">
    <w:p w14:paraId="58C2940C" w14:textId="77777777"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36C7C" w14:textId="77777777"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5E27D10B" wp14:editId="388B783A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00BC1" w14:textId="389BD282"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706228" w:rsidRPr="00706228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7D10B"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kMe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" o:allowincell="f" filled="f" stroked="f">
              <v:textbox style="layout-flow:vertical;mso-layout-flow-alt:bottom-to-top;mso-fit-shape-to-text:t">
                <w:txbxContent>
                  <w:p w14:paraId="59900BC1" w14:textId="389BD282"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706228" w:rsidRPr="00706228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517691E"/>
    <w:multiLevelType w:val="hybridMultilevel"/>
    <w:tmpl w:val="4634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7506B51"/>
    <w:multiLevelType w:val="hybridMultilevel"/>
    <w:tmpl w:val="78061622"/>
    <w:lvl w:ilvl="0" w:tplc="709C8C00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3105F5"/>
    <w:multiLevelType w:val="hybridMultilevel"/>
    <w:tmpl w:val="F27E6748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4E5653E"/>
    <w:multiLevelType w:val="hybridMultilevel"/>
    <w:tmpl w:val="35A2F2CA"/>
    <w:lvl w:ilvl="0" w:tplc="9EAE102E">
      <w:start w:val="1"/>
      <w:numFmt w:val="decimal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abstractNum w:abstractNumId="20" w15:restartNumberingAfterBreak="0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5256E8"/>
    <w:multiLevelType w:val="hybridMultilevel"/>
    <w:tmpl w:val="BD3C5E66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33" w15:restartNumberingAfterBreak="0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C05240"/>
    <w:multiLevelType w:val="hybridMultilevel"/>
    <w:tmpl w:val="787A70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7"/>
  </w:num>
  <w:num w:numId="3">
    <w:abstractNumId w:val="11"/>
  </w:num>
  <w:num w:numId="4">
    <w:abstractNumId w:val="18"/>
  </w:num>
  <w:num w:numId="5">
    <w:abstractNumId w:val="28"/>
  </w:num>
  <w:num w:numId="6">
    <w:abstractNumId w:val="26"/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35"/>
  </w:num>
  <w:num w:numId="10">
    <w:abstractNumId w:val="24"/>
  </w:num>
  <w:num w:numId="11">
    <w:abstractNumId w:val="31"/>
  </w:num>
  <w:num w:numId="12">
    <w:abstractNumId w:val="22"/>
    <w:lvlOverride w:ilvl="0">
      <w:startOverride w:val="2"/>
    </w:lvlOverride>
  </w:num>
  <w:num w:numId="13">
    <w:abstractNumId w:val="21"/>
    <w:lvlOverride w:ilvl="0">
      <w:startOverride w:val="3"/>
    </w:lvlOverride>
  </w:num>
  <w:num w:numId="14">
    <w:abstractNumId w:val="13"/>
  </w:num>
  <w:num w:numId="15">
    <w:abstractNumId w:val="20"/>
  </w:num>
  <w:num w:numId="16">
    <w:abstractNumId w:val="23"/>
  </w:num>
  <w:num w:numId="17">
    <w:abstractNumId w:val="14"/>
  </w:num>
  <w:num w:numId="18">
    <w:abstractNumId w:val="29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3"/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W0MDM0NDUzNzS1MLJU0lEKTi0uzszPAykwNK4FAHpqLWItAAAA"/>
  </w:docVars>
  <w:rsids>
    <w:rsidRoot w:val="00525C30"/>
    <w:rsid w:val="00014277"/>
    <w:rsid w:val="00025BA1"/>
    <w:rsid w:val="00026807"/>
    <w:rsid w:val="00026ED9"/>
    <w:rsid w:val="0002791A"/>
    <w:rsid w:val="0003267E"/>
    <w:rsid w:val="000367AF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3FA2"/>
    <w:rsid w:val="00164348"/>
    <w:rsid w:val="0017068F"/>
    <w:rsid w:val="001B19A2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6F7A23"/>
    <w:rsid w:val="0070032E"/>
    <w:rsid w:val="0070457B"/>
    <w:rsid w:val="00706228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FC2"/>
    <w:rsid w:val="007F7FDE"/>
    <w:rsid w:val="0081760C"/>
    <w:rsid w:val="00826D8B"/>
    <w:rsid w:val="00827234"/>
    <w:rsid w:val="0083280D"/>
    <w:rsid w:val="008372D2"/>
    <w:rsid w:val="00845A89"/>
    <w:rsid w:val="008526D0"/>
    <w:rsid w:val="00857C86"/>
    <w:rsid w:val="00861699"/>
    <w:rsid w:val="00876E74"/>
    <w:rsid w:val="00877F89"/>
    <w:rsid w:val="008812D1"/>
    <w:rsid w:val="0088636E"/>
    <w:rsid w:val="008A41B6"/>
    <w:rsid w:val="008C31D0"/>
    <w:rsid w:val="008F197C"/>
    <w:rsid w:val="008F1B1D"/>
    <w:rsid w:val="008F256A"/>
    <w:rsid w:val="008F3E10"/>
    <w:rsid w:val="00930703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87B44"/>
    <w:rsid w:val="00A929AE"/>
    <w:rsid w:val="00A96B3F"/>
    <w:rsid w:val="00AC064E"/>
    <w:rsid w:val="00AD0D32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10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410A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668898E6"/>
  <w15:docId w15:val="{16242630-DC9B-49CC-909E-C468721F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semiHidden/>
    <w:unhideWhenUsed/>
    <w:rsid w:val="00BC51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5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89133-08FF-46F5-AD51-96ABD5CCD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 Hart</cp:lastModifiedBy>
  <cp:revision>2</cp:revision>
  <cp:lastPrinted>2016-05-07T17:16:00Z</cp:lastPrinted>
  <dcterms:created xsi:type="dcterms:W3CDTF">2019-06-13T15:31:00Z</dcterms:created>
  <dcterms:modified xsi:type="dcterms:W3CDTF">2019-06-13T15:31:00Z</dcterms:modified>
</cp:coreProperties>
</file>